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FFF0F4" w14:textId="26AAE50A" w:rsidR="00CB1AFE" w:rsidRPr="00CB1AFE" w:rsidRDefault="00CB1AFE" w:rsidP="00CB1AFE">
      <w:pPr>
        <w:rPr>
          <w:b/>
          <w:u w:val="single"/>
        </w:rPr>
      </w:pPr>
      <w:r w:rsidRPr="00CB1AFE">
        <w:rPr>
          <w:b/>
          <w:u w:val="single"/>
        </w:rPr>
        <w:t xml:space="preserve">SEMESTER 1 2023 - FACE </w:t>
      </w:r>
      <w:r>
        <w:rPr>
          <w:b/>
          <w:u w:val="single"/>
        </w:rPr>
        <w:t>TO FACE TUTORIALS: TSUMEB</w:t>
      </w:r>
    </w:p>
    <w:p w14:paraId="3CCBC44A" w14:textId="77777777" w:rsidR="00CB1AFE" w:rsidRPr="00CB1AFE" w:rsidRDefault="00CB1AFE" w:rsidP="00CB1AFE">
      <w:pPr>
        <w:jc w:val="center"/>
        <w:rPr>
          <w:b/>
          <w:sz w:val="28"/>
          <w:szCs w:val="28"/>
          <w:u w:val="single"/>
        </w:rPr>
      </w:pPr>
    </w:p>
    <w:p w14:paraId="70362A44" w14:textId="36318728" w:rsidR="00CB1AFE" w:rsidRPr="00CB1AFE" w:rsidRDefault="00CB1AFE" w:rsidP="00CB1AFE">
      <w:pPr>
        <w:jc w:val="center"/>
        <w:rPr>
          <w:b/>
          <w:sz w:val="28"/>
          <w:szCs w:val="28"/>
          <w:u w:val="single"/>
        </w:rPr>
      </w:pPr>
      <w:proofErr w:type="gramStart"/>
      <w:r>
        <w:rPr>
          <w:b/>
          <w:sz w:val="28"/>
          <w:szCs w:val="28"/>
          <w:u w:val="single"/>
        </w:rPr>
        <w:t>25</w:t>
      </w:r>
      <w:proofErr w:type="gramEnd"/>
      <w:r w:rsidRPr="00CB1AFE">
        <w:rPr>
          <w:b/>
          <w:sz w:val="28"/>
          <w:szCs w:val="28"/>
          <w:u w:val="single"/>
        </w:rPr>
        <w:t xml:space="preserve"> MARCH 2023 – 27 MAY 2023 (FACE TO FACE</w:t>
      </w:r>
      <w:r>
        <w:rPr>
          <w:b/>
          <w:sz w:val="28"/>
          <w:szCs w:val="28"/>
          <w:u w:val="single"/>
        </w:rPr>
        <w:t>)</w:t>
      </w:r>
    </w:p>
    <w:p w14:paraId="6900554E" w14:textId="77777777" w:rsidR="00CB1AFE" w:rsidRPr="00CB1AFE" w:rsidRDefault="00CB1AFE" w:rsidP="00CB1AFE"/>
    <w:p w14:paraId="4CD59309" w14:textId="77777777" w:rsidR="00CB1AFE" w:rsidRPr="00CB1AFE" w:rsidRDefault="00CB1AFE" w:rsidP="00CB1AFE"/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160"/>
        <w:gridCol w:w="6750"/>
      </w:tblGrid>
      <w:tr w:rsidR="00CB1AFE" w:rsidRPr="00CB1AFE" w14:paraId="5EC12759" w14:textId="77777777" w:rsidTr="00880D72">
        <w:tc>
          <w:tcPr>
            <w:tcW w:w="1271" w:type="dxa"/>
            <w:shd w:val="clear" w:color="auto" w:fill="BFBFBF" w:themeFill="background1" w:themeFillShade="BF"/>
          </w:tcPr>
          <w:p w14:paraId="3876AA38" w14:textId="77777777" w:rsidR="00CB1AFE" w:rsidRPr="00CB1AFE" w:rsidRDefault="00CB1AFE" w:rsidP="00CB1AFE">
            <w:pPr>
              <w:spacing w:line="360" w:lineRule="auto"/>
              <w:jc w:val="center"/>
              <w:rPr>
                <w:b/>
              </w:rPr>
            </w:pPr>
            <w:r w:rsidRPr="00CB1AFE">
              <w:rPr>
                <w:b/>
              </w:rPr>
              <w:t>DAY</w:t>
            </w:r>
          </w:p>
        </w:tc>
        <w:tc>
          <w:tcPr>
            <w:tcW w:w="8079" w:type="dxa"/>
            <w:shd w:val="clear" w:color="auto" w:fill="BFBFBF" w:themeFill="background1" w:themeFillShade="BF"/>
          </w:tcPr>
          <w:p w14:paraId="3B6CFA0A" w14:textId="77777777" w:rsidR="00CB1AFE" w:rsidRPr="00CB1AFE" w:rsidRDefault="00CB1AFE" w:rsidP="00CB1AFE">
            <w:pPr>
              <w:spacing w:line="360" w:lineRule="auto"/>
              <w:jc w:val="center"/>
              <w:rPr>
                <w:b/>
              </w:rPr>
            </w:pPr>
            <w:r w:rsidRPr="00CB1AFE">
              <w:rPr>
                <w:b/>
              </w:rPr>
              <w:t>SATURDAYS</w:t>
            </w:r>
          </w:p>
        </w:tc>
      </w:tr>
      <w:tr w:rsidR="00CB1AFE" w:rsidRPr="00CB1AFE" w14:paraId="653F61CF" w14:textId="77777777" w:rsidTr="00880D72">
        <w:tc>
          <w:tcPr>
            <w:tcW w:w="1271" w:type="dxa"/>
          </w:tcPr>
          <w:p w14:paraId="330F79BE" w14:textId="77777777" w:rsidR="00CB1AFE" w:rsidRPr="00CB1AFE" w:rsidRDefault="00CB1AFE" w:rsidP="00CB1AFE">
            <w:pPr>
              <w:spacing w:line="360" w:lineRule="auto"/>
            </w:pPr>
          </w:p>
        </w:tc>
        <w:tc>
          <w:tcPr>
            <w:tcW w:w="8079" w:type="dxa"/>
          </w:tcPr>
          <w:p w14:paraId="73BE43E3" w14:textId="77777777" w:rsidR="00CB1AFE" w:rsidRPr="00CB1AFE" w:rsidRDefault="00CB1AFE" w:rsidP="00CB1AFE">
            <w:pPr>
              <w:spacing w:line="360" w:lineRule="auto"/>
              <w:jc w:val="center"/>
            </w:pPr>
            <w:r w:rsidRPr="00CB1AFE">
              <w:t>09H00 – 13H00</w:t>
            </w:r>
          </w:p>
        </w:tc>
      </w:tr>
      <w:tr w:rsidR="00CB1AFE" w:rsidRPr="00CB1AFE" w14:paraId="10F1AC03" w14:textId="77777777" w:rsidTr="00880D72">
        <w:tc>
          <w:tcPr>
            <w:tcW w:w="1271" w:type="dxa"/>
          </w:tcPr>
          <w:p w14:paraId="4B983643" w14:textId="77777777" w:rsidR="00CB1AFE" w:rsidRPr="00CB1AFE" w:rsidRDefault="00CB1AFE" w:rsidP="00CB1AFE">
            <w:pPr>
              <w:spacing w:line="360" w:lineRule="auto"/>
            </w:pPr>
          </w:p>
        </w:tc>
        <w:tc>
          <w:tcPr>
            <w:tcW w:w="8079" w:type="dxa"/>
          </w:tcPr>
          <w:p w14:paraId="2966900B" w14:textId="5FB134F9" w:rsidR="00CB1AFE" w:rsidRPr="00CB1AFE" w:rsidRDefault="00CB1AFE" w:rsidP="00CB1AFE">
            <w:pPr>
              <w:spacing w:line="360" w:lineRule="auto"/>
              <w:jc w:val="center"/>
            </w:pPr>
            <w:r w:rsidRPr="00CB1AFE">
              <w:t>Computer User Skills (CUS411S)</w:t>
            </w:r>
            <w:r w:rsidR="0075352D">
              <w:t xml:space="preserve"> &amp; ICT</w:t>
            </w:r>
            <w:bookmarkStart w:id="0" w:name="_GoBack"/>
            <w:bookmarkEnd w:id="0"/>
          </w:p>
          <w:p w14:paraId="5EB0B875" w14:textId="162E6162" w:rsidR="00CB1AFE" w:rsidRPr="00CB1AFE" w:rsidRDefault="00CB1AFE" w:rsidP="00CB1AFE">
            <w:pPr>
              <w:spacing w:line="360" w:lineRule="auto"/>
              <w:jc w:val="center"/>
            </w:pPr>
            <w:r>
              <w:rPr>
                <w:sz w:val="22"/>
                <w:szCs w:val="22"/>
              </w:rPr>
              <w:t>Mr. P. U. SIMPIRE</w:t>
            </w:r>
          </w:p>
          <w:p w14:paraId="3CA13EC4" w14:textId="77777777" w:rsidR="00CB1AFE" w:rsidRPr="00CB1AFE" w:rsidRDefault="00CB1AFE" w:rsidP="00CB1AFE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CB1AFE">
              <w:t>Computer LAB</w:t>
            </w:r>
          </w:p>
        </w:tc>
      </w:tr>
      <w:tr w:rsidR="00CB1AFE" w:rsidRPr="00CB1AFE" w14:paraId="3C7FFB50" w14:textId="77777777" w:rsidTr="00880D72">
        <w:tc>
          <w:tcPr>
            <w:tcW w:w="1271" w:type="dxa"/>
          </w:tcPr>
          <w:p w14:paraId="2260BB85" w14:textId="77777777" w:rsidR="00CB1AFE" w:rsidRPr="00CB1AFE" w:rsidRDefault="00CB1AFE" w:rsidP="00CB1AFE">
            <w:pPr>
              <w:spacing w:line="360" w:lineRule="auto"/>
            </w:pPr>
          </w:p>
        </w:tc>
        <w:tc>
          <w:tcPr>
            <w:tcW w:w="8079" w:type="dxa"/>
          </w:tcPr>
          <w:p w14:paraId="74069B47" w14:textId="77777777" w:rsidR="00CB1AFE" w:rsidRPr="00CB1AFE" w:rsidRDefault="00CB1AFE" w:rsidP="00CB1AFE">
            <w:pPr>
              <w:spacing w:line="360" w:lineRule="auto"/>
            </w:pPr>
          </w:p>
        </w:tc>
      </w:tr>
      <w:tr w:rsidR="00CB1AFE" w:rsidRPr="00CB1AFE" w14:paraId="0154CCE0" w14:textId="77777777" w:rsidTr="00880D72">
        <w:tc>
          <w:tcPr>
            <w:tcW w:w="1271" w:type="dxa"/>
          </w:tcPr>
          <w:p w14:paraId="14D9041B" w14:textId="77777777" w:rsidR="00CB1AFE" w:rsidRPr="00CB1AFE" w:rsidRDefault="00CB1AFE" w:rsidP="00CB1AFE">
            <w:pPr>
              <w:spacing w:line="360" w:lineRule="auto"/>
            </w:pPr>
          </w:p>
        </w:tc>
        <w:tc>
          <w:tcPr>
            <w:tcW w:w="8079" w:type="dxa"/>
          </w:tcPr>
          <w:p w14:paraId="647F43B1" w14:textId="77777777" w:rsidR="00CB1AFE" w:rsidRPr="00CB1AFE" w:rsidRDefault="00CB1AFE" w:rsidP="00CB1AFE">
            <w:pPr>
              <w:spacing w:line="360" w:lineRule="auto"/>
            </w:pPr>
          </w:p>
        </w:tc>
      </w:tr>
    </w:tbl>
    <w:p w14:paraId="2D444C3F" w14:textId="77777777" w:rsidR="00CB1AFE" w:rsidRPr="00CB1AFE" w:rsidRDefault="00CB1AFE" w:rsidP="00CB1AFE">
      <w:pPr>
        <w:spacing w:line="240" w:lineRule="exact"/>
      </w:pPr>
    </w:p>
    <w:p w14:paraId="302DE06F" w14:textId="70ECF351" w:rsidR="00CB1AFE" w:rsidRPr="00CB1AFE" w:rsidRDefault="00CB1AFE" w:rsidP="00CB1AFE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highlight w:val="yellow"/>
          <w:lang w:val="en-GB"/>
        </w:rPr>
      </w:pPr>
      <w:r w:rsidRPr="00CB1AFE">
        <w:rPr>
          <w:rFonts w:ascii="Calibri" w:eastAsiaTheme="minorHAnsi" w:hAnsi="Calibri" w:cs="Calibri"/>
          <w:color w:val="000000"/>
          <w:highlight w:val="yellow"/>
          <w:lang w:val="en-GB"/>
        </w:rPr>
        <w:t xml:space="preserve">For any inquiries, please contact: </w:t>
      </w:r>
      <w:hyperlink r:id="rId11" w:history="1">
        <w:r w:rsidR="00056845" w:rsidRPr="005250CD">
          <w:rPr>
            <w:rStyle w:val="Hyperlink"/>
            <w:rFonts w:ascii="Calibri" w:eastAsiaTheme="minorHAnsi" w:hAnsi="Calibri" w:cs="Calibri"/>
            <w:highlight w:val="yellow"/>
            <w:lang w:val="en-GB"/>
          </w:rPr>
          <w:t>mkatjirua@nust.na</w:t>
        </w:r>
      </w:hyperlink>
      <w:r w:rsidRPr="00CB1AFE">
        <w:rPr>
          <w:rFonts w:ascii="Calibri" w:eastAsiaTheme="minorHAnsi" w:hAnsi="Calibri" w:cs="Calibri"/>
          <w:color w:val="000000"/>
          <w:highlight w:val="yellow"/>
          <w:lang w:val="en-GB"/>
        </w:rPr>
        <w:t xml:space="preserve"> or </w:t>
      </w:r>
      <w:hyperlink r:id="rId12" w:history="1">
        <w:r w:rsidR="00056845" w:rsidRPr="005250CD">
          <w:rPr>
            <w:rStyle w:val="Hyperlink"/>
            <w:rFonts w:ascii="Calibri" w:eastAsiaTheme="minorHAnsi" w:hAnsi="Calibri" w:cs="Calibri"/>
            <w:highlight w:val="yellow"/>
            <w:lang w:val="en-GB"/>
          </w:rPr>
          <w:t>pahamukwaya@nust.na</w:t>
        </w:r>
      </w:hyperlink>
    </w:p>
    <w:p w14:paraId="6B07D59B" w14:textId="504F4B09" w:rsidR="00CB1AFE" w:rsidRPr="00CB1AFE" w:rsidRDefault="00056845" w:rsidP="00CB1AFE">
      <w:pPr>
        <w:autoSpaceDE w:val="0"/>
        <w:autoSpaceDN w:val="0"/>
        <w:adjustRightInd w:val="0"/>
        <w:jc w:val="center"/>
        <w:rPr>
          <w:rFonts w:ascii="Calibri" w:eastAsiaTheme="minorHAnsi" w:hAnsi="Calibri" w:cs="Calibri"/>
          <w:color w:val="000000"/>
          <w:lang w:val="en-GB"/>
        </w:rPr>
      </w:pPr>
      <w:r>
        <w:rPr>
          <w:rFonts w:ascii="Calibri" w:eastAsiaTheme="minorHAnsi" w:hAnsi="Calibri" w:cs="Calibri"/>
          <w:color w:val="000000"/>
          <w:highlight w:val="yellow"/>
          <w:lang w:val="en-GB"/>
        </w:rPr>
        <w:t>Tel: 067 – 220483/220647</w:t>
      </w:r>
    </w:p>
    <w:p w14:paraId="269A843F" w14:textId="77777777" w:rsidR="00CB1AFE" w:rsidRPr="00CB1AFE" w:rsidRDefault="00CB1AFE" w:rsidP="00CB1AFE"/>
    <w:p w14:paraId="4DFF0FF6" w14:textId="72BB5DAE" w:rsidR="00522953" w:rsidRPr="007A5E26" w:rsidRDefault="00A05C51" w:rsidP="00522953">
      <w:pPr>
        <w:spacing w:line="360" w:lineRule="auto"/>
        <w:rPr>
          <w:rFonts w:ascii="Trebuchet MS" w:hAnsi="Trebuchet MS" w:cs="Arial"/>
          <w:sz w:val="22"/>
          <w:szCs w:val="22"/>
        </w:rPr>
      </w:pPr>
      <w:r w:rsidRPr="007A5E26">
        <w:rPr>
          <w:rFonts w:ascii="Trebuchet MS" w:hAnsi="Trebuchet MS"/>
          <w:sz w:val="22"/>
          <w:szCs w:val="22"/>
        </w:rPr>
        <w:tab/>
      </w:r>
    </w:p>
    <w:p w14:paraId="38110112" w14:textId="08E4DE5B" w:rsidR="004C322A" w:rsidRPr="007A5E26" w:rsidRDefault="004C322A" w:rsidP="00522953">
      <w:pPr>
        <w:pStyle w:val="ListParagraph"/>
        <w:spacing w:line="360" w:lineRule="auto"/>
        <w:rPr>
          <w:rFonts w:ascii="Trebuchet MS" w:hAnsi="Trebuchet MS" w:cs="Arial"/>
          <w:sz w:val="22"/>
          <w:szCs w:val="22"/>
        </w:rPr>
      </w:pPr>
    </w:p>
    <w:sectPr w:rsidR="004C322A" w:rsidRPr="007A5E26" w:rsidSect="004B351B">
      <w:headerReference w:type="first" r:id="rId13"/>
      <w:pgSz w:w="12240" w:h="15840" w:code="1"/>
      <w:pgMar w:top="3119" w:right="2160" w:bottom="720" w:left="216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B0FDE9" w14:textId="77777777" w:rsidR="000120BD" w:rsidRDefault="000120BD" w:rsidP="00EC6C71">
      <w:r>
        <w:separator/>
      </w:r>
    </w:p>
  </w:endnote>
  <w:endnote w:type="continuationSeparator" w:id="0">
    <w:p w14:paraId="0029588E" w14:textId="77777777" w:rsidR="000120BD" w:rsidRDefault="000120BD" w:rsidP="00EC6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4C13BA" w14:textId="77777777" w:rsidR="000120BD" w:rsidRDefault="000120BD" w:rsidP="00EC6C71">
      <w:r>
        <w:separator/>
      </w:r>
    </w:p>
  </w:footnote>
  <w:footnote w:type="continuationSeparator" w:id="0">
    <w:p w14:paraId="34EC472A" w14:textId="77777777" w:rsidR="000120BD" w:rsidRDefault="000120BD" w:rsidP="00EC6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3B020" w14:textId="200C03F6" w:rsidR="004B351B" w:rsidRDefault="00CB61E6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5C0EC21" wp14:editId="4452A95A">
          <wp:simplePos x="0" y="0"/>
          <wp:positionH relativeFrom="column">
            <wp:posOffset>270</wp:posOffset>
          </wp:positionH>
          <wp:positionV relativeFrom="paragraph">
            <wp:posOffset>746760</wp:posOffset>
          </wp:positionV>
          <wp:extent cx="3362960" cy="199406"/>
          <wp:effectExtent l="0" t="0" r="889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2960" cy="1994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1486" w:rsidRPr="00721486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5D9AF5F9" wp14:editId="1CDB3EA1">
          <wp:simplePos x="0" y="0"/>
          <wp:positionH relativeFrom="column">
            <wp:posOffset>-809624</wp:posOffset>
          </wp:positionH>
          <wp:positionV relativeFrom="paragraph">
            <wp:posOffset>-171450</wp:posOffset>
          </wp:positionV>
          <wp:extent cx="6959600" cy="147363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ust Admin_COLL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894"/>
                  <a:stretch/>
                </pic:blipFill>
                <pic:spPr bwMode="auto">
                  <a:xfrm>
                    <a:off x="0" y="0"/>
                    <a:ext cx="6967990" cy="147541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61D2"/>
      </v:shape>
    </w:pict>
  </w:numPicBullet>
  <w:abstractNum w:abstractNumId="0" w15:restartNumberingAfterBreak="0">
    <w:nsid w:val="0E99242A"/>
    <w:multiLevelType w:val="hybridMultilevel"/>
    <w:tmpl w:val="2E283BE0"/>
    <w:lvl w:ilvl="0" w:tplc="1C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1" w15:restartNumberingAfterBreak="0">
    <w:nsid w:val="20CB3BAD"/>
    <w:multiLevelType w:val="hybridMultilevel"/>
    <w:tmpl w:val="C1FA0850"/>
    <w:lvl w:ilvl="0" w:tplc="06648250">
      <w:numFmt w:val="bullet"/>
      <w:lvlText w:val="-"/>
      <w:lvlJc w:val="left"/>
      <w:pPr>
        <w:ind w:left="3336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6" w:hanging="360"/>
      </w:pPr>
      <w:rPr>
        <w:rFonts w:ascii="Wingdings" w:hAnsi="Wingdings" w:hint="default"/>
      </w:rPr>
    </w:lvl>
  </w:abstractNum>
  <w:abstractNum w:abstractNumId="2" w15:restartNumberingAfterBreak="0">
    <w:nsid w:val="21754132"/>
    <w:multiLevelType w:val="hybridMultilevel"/>
    <w:tmpl w:val="F092BFE6"/>
    <w:lvl w:ilvl="0" w:tplc="BE2E9894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7A6349C"/>
    <w:multiLevelType w:val="hybridMultilevel"/>
    <w:tmpl w:val="F6CA5326"/>
    <w:lvl w:ilvl="0" w:tplc="1C090001">
      <w:start w:val="1"/>
      <w:numFmt w:val="bullet"/>
      <w:lvlText w:val=""/>
      <w:lvlJc w:val="left"/>
      <w:pPr>
        <w:ind w:left="216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656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</w:abstractNum>
  <w:abstractNum w:abstractNumId="4" w15:restartNumberingAfterBreak="0">
    <w:nsid w:val="38D27E96"/>
    <w:multiLevelType w:val="hybridMultilevel"/>
    <w:tmpl w:val="258A9A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27581E"/>
    <w:multiLevelType w:val="hybridMultilevel"/>
    <w:tmpl w:val="638ED94E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AC2412"/>
    <w:multiLevelType w:val="hybridMultilevel"/>
    <w:tmpl w:val="E3CEF070"/>
    <w:lvl w:ilvl="0" w:tplc="04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7" w15:restartNumberingAfterBreak="0">
    <w:nsid w:val="501D3877"/>
    <w:multiLevelType w:val="hybridMultilevel"/>
    <w:tmpl w:val="38522746"/>
    <w:lvl w:ilvl="0" w:tplc="3D64A908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2C0618E"/>
    <w:multiLevelType w:val="hybridMultilevel"/>
    <w:tmpl w:val="40E01DE4"/>
    <w:lvl w:ilvl="0" w:tplc="D67E58A6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C2084D"/>
    <w:multiLevelType w:val="hybridMultilevel"/>
    <w:tmpl w:val="66AC41C2"/>
    <w:lvl w:ilvl="0" w:tplc="47F6F75E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35D228C"/>
    <w:multiLevelType w:val="hybridMultilevel"/>
    <w:tmpl w:val="090EC0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736F7F"/>
    <w:multiLevelType w:val="hybridMultilevel"/>
    <w:tmpl w:val="9BEC3A96"/>
    <w:lvl w:ilvl="0" w:tplc="E9B8B8F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EA087B"/>
    <w:multiLevelType w:val="hybridMultilevel"/>
    <w:tmpl w:val="F378E9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7"/>
  </w:num>
  <w:num w:numId="7">
    <w:abstractNumId w:val="9"/>
  </w:num>
  <w:num w:numId="8">
    <w:abstractNumId w:val="2"/>
  </w:num>
  <w:num w:numId="9">
    <w:abstractNumId w:val="8"/>
  </w:num>
  <w:num w:numId="10">
    <w:abstractNumId w:val="11"/>
  </w:num>
  <w:num w:numId="11">
    <w:abstractNumId w:val="12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G0NLMwMzCxNDBX0lEKTi0uzszPAykwNK8FAEoTOwwtAAAA"/>
  </w:docVars>
  <w:rsids>
    <w:rsidRoot w:val="007F140D"/>
    <w:rsid w:val="000120BD"/>
    <w:rsid w:val="00012F53"/>
    <w:rsid w:val="000373B6"/>
    <w:rsid w:val="0004102B"/>
    <w:rsid w:val="0004296F"/>
    <w:rsid w:val="0004530F"/>
    <w:rsid w:val="00045B11"/>
    <w:rsid w:val="00051F82"/>
    <w:rsid w:val="00055B5D"/>
    <w:rsid w:val="00056845"/>
    <w:rsid w:val="00071518"/>
    <w:rsid w:val="00072460"/>
    <w:rsid w:val="00073752"/>
    <w:rsid w:val="00077A08"/>
    <w:rsid w:val="000862AF"/>
    <w:rsid w:val="000931C4"/>
    <w:rsid w:val="000971B7"/>
    <w:rsid w:val="000A1D37"/>
    <w:rsid w:val="000B12F5"/>
    <w:rsid w:val="000B2F41"/>
    <w:rsid w:val="000C3834"/>
    <w:rsid w:val="000D51B2"/>
    <w:rsid w:val="000E04DF"/>
    <w:rsid w:val="000F5C61"/>
    <w:rsid w:val="000F5DCC"/>
    <w:rsid w:val="000F7110"/>
    <w:rsid w:val="00117D27"/>
    <w:rsid w:val="00120D7B"/>
    <w:rsid w:val="00126006"/>
    <w:rsid w:val="001304B5"/>
    <w:rsid w:val="00135E87"/>
    <w:rsid w:val="00140126"/>
    <w:rsid w:val="00152D65"/>
    <w:rsid w:val="00157025"/>
    <w:rsid w:val="0016291A"/>
    <w:rsid w:val="00184AE4"/>
    <w:rsid w:val="0018648E"/>
    <w:rsid w:val="001927DF"/>
    <w:rsid w:val="001B392B"/>
    <w:rsid w:val="001C2897"/>
    <w:rsid w:val="001C56D4"/>
    <w:rsid w:val="001E46E7"/>
    <w:rsid w:val="001E5661"/>
    <w:rsid w:val="001F6F08"/>
    <w:rsid w:val="0022679A"/>
    <w:rsid w:val="00233F05"/>
    <w:rsid w:val="00240EAD"/>
    <w:rsid w:val="00245D78"/>
    <w:rsid w:val="00254D92"/>
    <w:rsid w:val="0025577F"/>
    <w:rsid w:val="002618DF"/>
    <w:rsid w:val="0026531C"/>
    <w:rsid w:val="00270EDF"/>
    <w:rsid w:val="00273C70"/>
    <w:rsid w:val="00273DDC"/>
    <w:rsid w:val="0029253E"/>
    <w:rsid w:val="00292E10"/>
    <w:rsid w:val="002B5522"/>
    <w:rsid w:val="002B7B90"/>
    <w:rsid w:val="002C3805"/>
    <w:rsid w:val="002C4AF2"/>
    <w:rsid w:val="002C6421"/>
    <w:rsid w:val="002D21BF"/>
    <w:rsid w:val="002D6009"/>
    <w:rsid w:val="002E4095"/>
    <w:rsid w:val="002E4176"/>
    <w:rsid w:val="002E4ADE"/>
    <w:rsid w:val="002E799E"/>
    <w:rsid w:val="002F24DE"/>
    <w:rsid w:val="00301D55"/>
    <w:rsid w:val="00316CBD"/>
    <w:rsid w:val="00321238"/>
    <w:rsid w:val="00321CBA"/>
    <w:rsid w:val="00335450"/>
    <w:rsid w:val="00336E76"/>
    <w:rsid w:val="00345046"/>
    <w:rsid w:val="00352991"/>
    <w:rsid w:val="00362953"/>
    <w:rsid w:val="0038591C"/>
    <w:rsid w:val="0039251D"/>
    <w:rsid w:val="00394DF8"/>
    <w:rsid w:val="003D7AA8"/>
    <w:rsid w:val="003E313A"/>
    <w:rsid w:val="003E5D28"/>
    <w:rsid w:val="003E5EF7"/>
    <w:rsid w:val="00411564"/>
    <w:rsid w:val="00417417"/>
    <w:rsid w:val="00425288"/>
    <w:rsid w:val="00432552"/>
    <w:rsid w:val="0045570E"/>
    <w:rsid w:val="00464FA5"/>
    <w:rsid w:val="00473C08"/>
    <w:rsid w:val="00482042"/>
    <w:rsid w:val="00493C0F"/>
    <w:rsid w:val="00494033"/>
    <w:rsid w:val="00494CF0"/>
    <w:rsid w:val="004B351B"/>
    <w:rsid w:val="004C0E36"/>
    <w:rsid w:val="004C0FBD"/>
    <w:rsid w:val="004C322A"/>
    <w:rsid w:val="004E0B94"/>
    <w:rsid w:val="004E4EBA"/>
    <w:rsid w:val="004E77AF"/>
    <w:rsid w:val="004F7593"/>
    <w:rsid w:val="004F7D09"/>
    <w:rsid w:val="005020B5"/>
    <w:rsid w:val="00506C70"/>
    <w:rsid w:val="00522953"/>
    <w:rsid w:val="00524DDA"/>
    <w:rsid w:val="005271F1"/>
    <w:rsid w:val="00530E07"/>
    <w:rsid w:val="00543179"/>
    <w:rsid w:val="00550609"/>
    <w:rsid w:val="0055258C"/>
    <w:rsid w:val="00557356"/>
    <w:rsid w:val="005833C6"/>
    <w:rsid w:val="00590865"/>
    <w:rsid w:val="005A05DE"/>
    <w:rsid w:val="005A7E4D"/>
    <w:rsid w:val="005C00F0"/>
    <w:rsid w:val="005E0688"/>
    <w:rsid w:val="005E0DC1"/>
    <w:rsid w:val="005F19F8"/>
    <w:rsid w:val="005F2859"/>
    <w:rsid w:val="005F3E81"/>
    <w:rsid w:val="005F74BC"/>
    <w:rsid w:val="006011E0"/>
    <w:rsid w:val="00601E3D"/>
    <w:rsid w:val="00605984"/>
    <w:rsid w:val="00614388"/>
    <w:rsid w:val="006210E1"/>
    <w:rsid w:val="006313BF"/>
    <w:rsid w:val="0065015D"/>
    <w:rsid w:val="00651FE7"/>
    <w:rsid w:val="00656D06"/>
    <w:rsid w:val="00662B7C"/>
    <w:rsid w:val="00663144"/>
    <w:rsid w:val="00674CA5"/>
    <w:rsid w:val="006751C6"/>
    <w:rsid w:val="00684822"/>
    <w:rsid w:val="006A07FA"/>
    <w:rsid w:val="006A2180"/>
    <w:rsid w:val="006B3F02"/>
    <w:rsid w:val="006B4315"/>
    <w:rsid w:val="006C4ECB"/>
    <w:rsid w:val="006D03E2"/>
    <w:rsid w:val="006F1935"/>
    <w:rsid w:val="006F51E9"/>
    <w:rsid w:val="00710564"/>
    <w:rsid w:val="00721486"/>
    <w:rsid w:val="00735120"/>
    <w:rsid w:val="00735296"/>
    <w:rsid w:val="007431CF"/>
    <w:rsid w:val="007440CA"/>
    <w:rsid w:val="007457C8"/>
    <w:rsid w:val="007461D4"/>
    <w:rsid w:val="0074798A"/>
    <w:rsid w:val="0075352D"/>
    <w:rsid w:val="00754DFE"/>
    <w:rsid w:val="007721E0"/>
    <w:rsid w:val="00772FE4"/>
    <w:rsid w:val="00772FFA"/>
    <w:rsid w:val="007804A5"/>
    <w:rsid w:val="00784662"/>
    <w:rsid w:val="00784E10"/>
    <w:rsid w:val="0079314C"/>
    <w:rsid w:val="00796E02"/>
    <w:rsid w:val="007A2A43"/>
    <w:rsid w:val="007A5E26"/>
    <w:rsid w:val="007B2781"/>
    <w:rsid w:val="007B27BE"/>
    <w:rsid w:val="007B4E08"/>
    <w:rsid w:val="007D0936"/>
    <w:rsid w:val="007D4E61"/>
    <w:rsid w:val="007E68AD"/>
    <w:rsid w:val="007F140D"/>
    <w:rsid w:val="007F3F2F"/>
    <w:rsid w:val="007F5DE4"/>
    <w:rsid w:val="0081159F"/>
    <w:rsid w:val="008431DC"/>
    <w:rsid w:val="0085091A"/>
    <w:rsid w:val="00854B73"/>
    <w:rsid w:val="008559F4"/>
    <w:rsid w:val="00860ECB"/>
    <w:rsid w:val="008707EF"/>
    <w:rsid w:val="00883D3C"/>
    <w:rsid w:val="008851FF"/>
    <w:rsid w:val="00894A45"/>
    <w:rsid w:val="00896F94"/>
    <w:rsid w:val="008977BF"/>
    <w:rsid w:val="008979CD"/>
    <w:rsid w:val="00897CF9"/>
    <w:rsid w:val="008A445F"/>
    <w:rsid w:val="008C29FC"/>
    <w:rsid w:val="008C2BFA"/>
    <w:rsid w:val="008C2ECF"/>
    <w:rsid w:val="008C5988"/>
    <w:rsid w:val="008C61E6"/>
    <w:rsid w:val="008C6DD5"/>
    <w:rsid w:val="008D0810"/>
    <w:rsid w:val="008D1018"/>
    <w:rsid w:val="008D5351"/>
    <w:rsid w:val="008E6F42"/>
    <w:rsid w:val="008F055C"/>
    <w:rsid w:val="008F667E"/>
    <w:rsid w:val="009058B3"/>
    <w:rsid w:val="00924947"/>
    <w:rsid w:val="00927406"/>
    <w:rsid w:val="009279A7"/>
    <w:rsid w:val="00930B57"/>
    <w:rsid w:val="00943570"/>
    <w:rsid w:val="0096288C"/>
    <w:rsid w:val="0096526A"/>
    <w:rsid w:val="0097517D"/>
    <w:rsid w:val="00980994"/>
    <w:rsid w:val="009B1273"/>
    <w:rsid w:val="009B1C47"/>
    <w:rsid w:val="009B734E"/>
    <w:rsid w:val="009B7F11"/>
    <w:rsid w:val="009C1CC3"/>
    <w:rsid w:val="009C246F"/>
    <w:rsid w:val="009C3655"/>
    <w:rsid w:val="009D7B7F"/>
    <w:rsid w:val="009E7173"/>
    <w:rsid w:val="009F0035"/>
    <w:rsid w:val="009F3B07"/>
    <w:rsid w:val="009F7524"/>
    <w:rsid w:val="00A05C51"/>
    <w:rsid w:val="00A17922"/>
    <w:rsid w:val="00A26EE6"/>
    <w:rsid w:val="00A3029E"/>
    <w:rsid w:val="00A41F63"/>
    <w:rsid w:val="00A427B0"/>
    <w:rsid w:val="00A530AC"/>
    <w:rsid w:val="00A57735"/>
    <w:rsid w:val="00A6387E"/>
    <w:rsid w:val="00A67F7D"/>
    <w:rsid w:val="00A7489B"/>
    <w:rsid w:val="00A833BC"/>
    <w:rsid w:val="00A94153"/>
    <w:rsid w:val="00AA1805"/>
    <w:rsid w:val="00AB01DE"/>
    <w:rsid w:val="00AC1C96"/>
    <w:rsid w:val="00AC510B"/>
    <w:rsid w:val="00AC78D5"/>
    <w:rsid w:val="00AD21C1"/>
    <w:rsid w:val="00AD28D2"/>
    <w:rsid w:val="00AE19EA"/>
    <w:rsid w:val="00AE260B"/>
    <w:rsid w:val="00AE7124"/>
    <w:rsid w:val="00B00DDC"/>
    <w:rsid w:val="00B10FC9"/>
    <w:rsid w:val="00B141B3"/>
    <w:rsid w:val="00B26E52"/>
    <w:rsid w:val="00B342D2"/>
    <w:rsid w:val="00B41BDF"/>
    <w:rsid w:val="00B4663F"/>
    <w:rsid w:val="00B52A97"/>
    <w:rsid w:val="00B65639"/>
    <w:rsid w:val="00B75726"/>
    <w:rsid w:val="00B8017D"/>
    <w:rsid w:val="00B868CE"/>
    <w:rsid w:val="00B968BB"/>
    <w:rsid w:val="00BA6D80"/>
    <w:rsid w:val="00BA7C9D"/>
    <w:rsid w:val="00BC0035"/>
    <w:rsid w:val="00BD05F3"/>
    <w:rsid w:val="00BD23F6"/>
    <w:rsid w:val="00BF6F91"/>
    <w:rsid w:val="00C05EAE"/>
    <w:rsid w:val="00C346FB"/>
    <w:rsid w:val="00C36D08"/>
    <w:rsid w:val="00C463EC"/>
    <w:rsid w:val="00C47549"/>
    <w:rsid w:val="00C53507"/>
    <w:rsid w:val="00C607E6"/>
    <w:rsid w:val="00C6487F"/>
    <w:rsid w:val="00C65286"/>
    <w:rsid w:val="00C65FF5"/>
    <w:rsid w:val="00C7573A"/>
    <w:rsid w:val="00C91C09"/>
    <w:rsid w:val="00C9721C"/>
    <w:rsid w:val="00C97587"/>
    <w:rsid w:val="00CA38BB"/>
    <w:rsid w:val="00CA4641"/>
    <w:rsid w:val="00CB1AFE"/>
    <w:rsid w:val="00CB547D"/>
    <w:rsid w:val="00CB61E6"/>
    <w:rsid w:val="00CC23D5"/>
    <w:rsid w:val="00CC4665"/>
    <w:rsid w:val="00CC46A3"/>
    <w:rsid w:val="00CD6214"/>
    <w:rsid w:val="00CE0F09"/>
    <w:rsid w:val="00D11B43"/>
    <w:rsid w:val="00D30DD5"/>
    <w:rsid w:val="00D325E6"/>
    <w:rsid w:val="00D614FE"/>
    <w:rsid w:val="00D62E9A"/>
    <w:rsid w:val="00D6322F"/>
    <w:rsid w:val="00D64062"/>
    <w:rsid w:val="00D65710"/>
    <w:rsid w:val="00D73BE2"/>
    <w:rsid w:val="00D745B1"/>
    <w:rsid w:val="00D76B77"/>
    <w:rsid w:val="00D82E59"/>
    <w:rsid w:val="00D86C7D"/>
    <w:rsid w:val="00DC240F"/>
    <w:rsid w:val="00DC7244"/>
    <w:rsid w:val="00DD31DB"/>
    <w:rsid w:val="00DF7013"/>
    <w:rsid w:val="00E04EA7"/>
    <w:rsid w:val="00E06DEC"/>
    <w:rsid w:val="00E14092"/>
    <w:rsid w:val="00E14285"/>
    <w:rsid w:val="00E2718A"/>
    <w:rsid w:val="00E37272"/>
    <w:rsid w:val="00E40657"/>
    <w:rsid w:val="00E46BB3"/>
    <w:rsid w:val="00E6078A"/>
    <w:rsid w:val="00E607E1"/>
    <w:rsid w:val="00E620B4"/>
    <w:rsid w:val="00E62713"/>
    <w:rsid w:val="00E6549D"/>
    <w:rsid w:val="00E72067"/>
    <w:rsid w:val="00E83D13"/>
    <w:rsid w:val="00E854FA"/>
    <w:rsid w:val="00E92D92"/>
    <w:rsid w:val="00E93878"/>
    <w:rsid w:val="00EA0A49"/>
    <w:rsid w:val="00EA74C8"/>
    <w:rsid w:val="00EC51AE"/>
    <w:rsid w:val="00EC6C71"/>
    <w:rsid w:val="00EE2F8C"/>
    <w:rsid w:val="00EE73BE"/>
    <w:rsid w:val="00EF7B71"/>
    <w:rsid w:val="00F1458B"/>
    <w:rsid w:val="00F14D24"/>
    <w:rsid w:val="00F1596F"/>
    <w:rsid w:val="00F2417C"/>
    <w:rsid w:val="00F26864"/>
    <w:rsid w:val="00F42604"/>
    <w:rsid w:val="00F44C1F"/>
    <w:rsid w:val="00F506D1"/>
    <w:rsid w:val="00F51C15"/>
    <w:rsid w:val="00F52847"/>
    <w:rsid w:val="00F66CC5"/>
    <w:rsid w:val="00F8030B"/>
    <w:rsid w:val="00F85B4D"/>
    <w:rsid w:val="00F87489"/>
    <w:rsid w:val="00F92CD7"/>
    <w:rsid w:val="00F954C1"/>
    <w:rsid w:val="00FA3BF7"/>
    <w:rsid w:val="00FA3CEB"/>
    <w:rsid w:val="00FA4A73"/>
    <w:rsid w:val="00FB1E9F"/>
    <w:rsid w:val="00FE3D5A"/>
    <w:rsid w:val="00FE73BD"/>
    <w:rsid w:val="00FF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C0D8BA"/>
  <w15:chartTrackingRefBased/>
  <w15:docId w15:val="{591B08F9-9631-4B6B-BFB1-08CA9DCE0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518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6C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6C71"/>
    <w:rPr>
      <w:rFonts w:ascii="Tahoma" w:eastAsia="Times New Roman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EC6C7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C6C71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EC6C7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C6C71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ListParagraph">
    <w:name w:val="List Paragraph"/>
    <w:basedOn w:val="Normal"/>
    <w:uiPriority w:val="34"/>
    <w:qFormat/>
    <w:rsid w:val="001E46E7"/>
    <w:pPr>
      <w:ind w:left="720"/>
      <w:contextualSpacing/>
    </w:pPr>
  </w:style>
  <w:style w:type="table" w:styleId="TableGrid">
    <w:name w:val="Table Grid"/>
    <w:basedOn w:val="TableNormal"/>
    <w:rsid w:val="00854B73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CB1AF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684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hamukwaya@nust.n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katjirua@nust.na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8D4FCEFBB87C49B4836D2E9423ED92" ma:contentTypeVersion="15" ma:contentTypeDescription="Create a new document." ma:contentTypeScope="" ma:versionID="b23f1236ff63cd805d0147e6d5d5bb98">
  <xsd:schema xmlns:xsd="http://www.w3.org/2001/XMLSchema" xmlns:xs="http://www.w3.org/2001/XMLSchema" xmlns:p="http://schemas.microsoft.com/office/2006/metadata/properties" xmlns:ns3="23104e71-f021-4955-be4a-bfd90b84da30" xmlns:ns4="eeb5bff3-0ccc-4a39-ba0b-e45f6a4c7a05" targetNamespace="http://schemas.microsoft.com/office/2006/metadata/properties" ma:root="true" ma:fieldsID="ed166b37ae78ff8d5a0a2286a4bc4b78" ns3:_="" ns4:_="">
    <xsd:import namespace="23104e71-f021-4955-be4a-bfd90b84da30"/>
    <xsd:import namespace="eeb5bff3-0ccc-4a39-ba0b-e45f6a4c7a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04e71-f021-4955-be4a-bfd90b84da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5bff3-0ccc-4a39-ba0b-e45f6a4c7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3104e71-f021-4955-be4a-bfd90b84da3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EB947-43AC-4FF3-B039-AC559027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104e71-f021-4955-be4a-bfd90b84da30"/>
    <ds:schemaRef ds:uri="eeb5bff3-0ccc-4a39-ba0b-e45f6a4c7a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753A8F-A805-432D-A1B7-78B83B760477}">
  <ds:schemaRefs>
    <ds:schemaRef ds:uri="http://purl.org/dc/terms/"/>
    <ds:schemaRef ds:uri="http://schemas.microsoft.com/office/2006/documentManagement/types"/>
    <ds:schemaRef ds:uri="eeb5bff3-0ccc-4a39-ba0b-e45f6a4c7a05"/>
    <ds:schemaRef ds:uri="http://schemas.microsoft.com/office/2006/metadata/properties"/>
    <ds:schemaRef ds:uri="http://schemas.microsoft.com/office/infopath/2007/PartnerControls"/>
    <ds:schemaRef ds:uri="http://purl.org/dc/dcmitype/"/>
    <ds:schemaRef ds:uri="23104e71-f021-4955-be4a-bfd90b84da30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A287051-2A91-4366-B836-F09ACDA915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2B7C6B-F0A1-4675-A350-175860679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cp:lastModifiedBy>Katjirua, Menason</cp:lastModifiedBy>
  <cp:revision>6</cp:revision>
  <cp:lastPrinted>2023-03-09T10:07:00Z</cp:lastPrinted>
  <dcterms:created xsi:type="dcterms:W3CDTF">2023-03-23T12:21:00Z</dcterms:created>
  <dcterms:modified xsi:type="dcterms:W3CDTF">2023-03-23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8D4FCEFBB87C49B4836D2E9423ED92</vt:lpwstr>
  </property>
</Properties>
</file>